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B8730" w14:textId="77777777" w:rsidR="00E65721" w:rsidRDefault="009F313C" w:rsidP="003F011B">
      <w:pPr>
        <w:jc w:val="center"/>
        <w:rPr>
          <w:b/>
          <w:sz w:val="24"/>
          <w:szCs w:val="24"/>
        </w:rPr>
      </w:pPr>
      <w:r w:rsidRPr="009F313C">
        <w:rPr>
          <w:b/>
          <w:sz w:val="24"/>
          <w:szCs w:val="24"/>
        </w:rPr>
        <w:t>BIE 20303 ALGORITHM &amp; COMPLEXITIES</w:t>
      </w:r>
      <w:r w:rsidR="0069418F">
        <w:rPr>
          <w:b/>
          <w:sz w:val="24"/>
          <w:szCs w:val="24"/>
        </w:rPr>
        <w:t xml:space="preserve"> </w:t>
      </w:r>
    </w:p>
    <w:p w14:paraId="106E0293" w14:textId="77777777" w:rsidR="00E65721" w:rsidRDefault="00E65721" w:rsidP="003F011B">
      <w:pPr>
        <w:jc w:val="center"/>
        <w:rPr>
          <w:b/>
          <w:sz w:val="24"/>
          <w:szCs w:val="24"/>
        </w:rPr>
      </w:pPr>
    </w:p>
    <w:p w14:paraId="6765757A" w14:textId="77777777" w:rsidR="00BA0589" w:rsidRPr="003F011B" w:rsidRDefault="00E65721" w:rsidP="003F011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oring Rubric</w:t>
      </w:r>
      <w:r w:rsidRPr="00E65721">
        <w:t xml:space="preserve"> </w:t>
      </w:r>
      <w:r w:rsidRPr="00E65721">
        <w:rPr>
          <w:b/>
          <w:sz w:val="24"/>
          <w:szCs w:val="24"/>
        </w:rPr>
        <w:t xml:space="preserve">of </w:t>
      </w:r>
      <w:r w:rsidR="007D711E">
        <w:rPr>
          <w:b/>
          <w:sz w:val="24"/>
          <w:szCs w:val="24"/>
        </w:rPr>
        <w:t>Project</w:t>
      </w:r>
    </w:p>
    <w:p w14:paraId="3A58AC60" w14:textId="77777777" w:rsidR="00731E39" w:rsidRDefault="00731E39" w:rsidP="00D14714">
      <w:pPr>
        <w:jc w:val="both"/>
        <w:rPr>
          <w:b/>
          <w:sz w:val="24"/>
          <w:szCs w:val="24"/>
        </w:rPr>
      </w:pPr>
    </w:p>
    <w:p w14:paraId="76D9BDA8" w14:textId="26E6CF3F" w:rsidR="00D14714" w:rsidRPr="003579C6" w:rsidRDefault="00731E39" w:rsidP="005238C9">
      <w:pPr>
        <w:jc w:val="both"/>
        <w:rPr>
          <w:rFonts w:ascii="Times New Roman" w:hAnsi="Times New Roman" w:cs="Times New Roman"/>
          <w:sz w:val="20"/>
          <w:szCs w:val="20"/>
        </w:rPr>
      </w:pPr>
      <w:r w:rsidRPr="003579C6">
        <w:rPr>
          <w:rFonts w:ascii="Times New Roman" w:hAnsi="Times New Roman" w:cs="Times New Roman"/>
          <w:b/>
          <w:sz w:val="24"/>
          <w:szCs w:val="24"/>
        </w:rPr>
        <w:t>Instruction:</w:t>
      </w:r>
      <w:r w:rsidR="00D63481" w:rsidRPr="003579C6">
        <w:rPr>
          <w:rFonts w:ascii="Times New Roman" w:hAnsi="Times New Roman" w:cs="Times New Roman"/>
          <w:sz w:val="24"/>
          <w:szCs w:val="24"/>
        </w:rPr>
        <w:t xml:space="preserve"> </w:t>
      </w:r>
      <w:r w:rsidR="007D711E" w:rsidRPr="007D711E">
        <w:rPr>
          <w:rFonts w:ascii="Times New Roman" w:hAnsi="Times New Roman" w:cs="Times New Roman"/>
          <w:sz w:val="24"/>
          <w:szCs w:val="24"/>
        </w:rPr>
        <w:t xml:space="preserve">This is a group project that each group consists of </w:t>
      </w:r>
      <w:r w:rsidR="00C431EF">
        <w:rPr>
          <w:rFonts w:ascii="Times New Roman" w:hAnsi="Times New Roman" w:cs="Times New Roman"/>
          <w:b/>
          <w:bCs/>
          <w:sz w:val="24"/>
          <w:szCs w:val="24"/>
        </w:rPr>
        <w:t>FOUR</w:t>
      </w:r>
      <w:r w:rsidR="00AD0013" w:rsidRPr="00AD001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C431E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AD0013" w:rsidRPr="00AD0013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AD0013">
        <w:rPr>
          <w:rFonts w:ascii="Times New Roman" w:hAnsi="Times New Roman" w:cs="Times New Roman"/>
          <w:sz w:val="24"/>
          <w:szCs w:val="24"/>
        </w:rPr>
        <w:t xml:space="preserve"> to </w:t>
      </w:r>
      <w:r w:rsidR="00C431EF" w:rsidRPr="00C431EF">
        <w:rPr>
          <w:rFonts w:ascii="Times New Roman" w:hAnsi="Times New Roman" w:cs="Times New Roman"/>
          <w:b/>
          <w:bCs/>
          <w:sz w:val="24"/>
          <w:szCs w:val="24"/>
        </w:rPr>
        <w:t>FIVE</w:t>
      </w:r>
      <w:r w:rsidR="007D711E" w:rsidRPr="007D711E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431EF">
        <w:rPr>
          <w:rFonts w:ascii="Times New Roman" w:hAnsi="Times New Roman" w:cs="Times New Roman"/>
          <w:b/>
          <w:sz w:val="24"/>
          <w:szCs w:val="24"/>
        </w:rPr>
        <w:t>5</w:t>
      </w:r>
      <w:r w:rsidR="007D711E" w:rsidRPr="007D711E">
        <w:rPr>
          <w:rFonts w:ascii="Times New Roman" w:hAnsi="Times New Roman" w:cs="Times New Roman"/>
          <w:b/>
          <w:sz w:val="24"/>
          <w:szCs w:val="24"/>
        </w:rPr>
        <w:t>)</w:t>
      </w:r>
      <w:r w:rsidR="007D711E">
        <w:rPr>
          <w:rFonts w:ascii="Times New Roman" w:hAnsi="Times New Roman" w:cs="Times New Roman"/>
          <w:sz w:val="24"/>
          <w:szCs w:val="24"/>
        </w:rPr>
        <w:t xml:space="preserve"> </w:t>
      </w:r>
      <w:r w:rsidR="007D711E" w:rsidRPr="007D711E">
        <w:rPr>
          <w:rFonts w:ascii="Times New Roman" w:hAnsi="Times New Roman" w:cs="Times New Roman"/>
          <w:sz w:val="24"/>
          <w:szCs w:val="24"/>
        </w:rPr>
        <w:t>students.</w:t>
      </w:r>
      <w:r w:rsidR="00D14714" w:rsidRPr="003579C6">
        <w:rPr>
          <w:rFonts w:ascii="Times New Roman" w:hAnsi="Times New Roman" w:cs="Times New Roman"/>
          <w:sz w:val="24"/>
          <w:szCs w:val="24"/>
        </w:rPr>
        <w:t xml:space="preserve"> In this </w:t>
      </w:r>
      <w:r w:rsidR="007D711E">
        <w:rPr>
          <w:rFonts w:ascii="Times New Roman" w:hAnsi="Times New Roman" w:cs="Times New Roman"/>
          <w:sz w:val="24"/>
          <w:szCs w:val="24"/>
        </w:rPr>
        <w:t>project</w:t>
      </w:r>
      <w:r w:rsidR="006A6F07" w:rsidRPr="003579C6">
        <w:rPr>
          <w:rFonts w:ascii="Times New Roman" w:hAnsi="Times New Roman" w:cs="Times New Roman"/>
          <w:sz w:val="24"/>
          <w:szCs w:val="24"/>
        </w:rPr>
        <w:t>,</w:t>
      </w:r>
      <w:r w:rsidR="00D14714" w:rsidRPr="003579C6">
        <w:rPr>
          <w:rFonts w:ascii="Times New Roman" w:hAnsi="Times New Roman" w:cs="Times New Roman"/>
          <w:sz w:val="24"/>
          <w:szCs w:val="24"/>
        </w:rPr>
        <w:t xml:space="preserve"> every </w:t>
      </w:r>
      <w:r w:rsidR="007D711E">
        <w:rPr>
          <w:rFonts w:ascii="Times New Roman" w:hAnsi="Times New Roman" w:cs="Times New Roman"/>
          <w:sz w:val="24"/>
          <w:szCs w:val="24"/>
        </w:rPr>
        <w:t>group</w:t>
      </w:r>
      <w:r w:rsidR="00D14714" w:rsidRPr="003579C6">
        <w:rPr>
          <w:rFonts w:ascii="Times New Roman" w:hAnsi="Times New Roman" w:cs="Times New Roman"/>
          <w:sz w:val="24"/>
          <w:szCs w:val="24"/>
        </w:rPr>
        <w:t xml:space="preserve"> needs to </w:t>
      </w:r>
      <w:r w:rsidR="007D711E">
        <w:rPr>
          <w:rFonts w:ascii="Times New Roman" w:hAnsi="Times New Roman" w:cs="Times New Roman"/>
          <w:sz w:val="24"/>
          <w:szCs w:val="24"/>
        </w:rPr>
        <w:t>follow the given instructions</w:t>
      </w:r>
      <w:r w:rsidR="00D14714" w:rsidRPr="003579C6">
        <w:rPr>
          <w:rFonts w:ascii="Times New Roman" w:hAnsi="Times New Roman" w:cs="Times New Roman"/>
          <w:sz w:val="24"/>
          <w:szCs w:val="24"/>
        </w:rPr>
        <w:t>:</w:t>
      </w:r>
    </w:p>
    <w:p w14:paraId="1A4DCD9F" w14:textId="77777777" w:rsidR="009F313C" w:rsidRDefault="007D711E" w:rsidP="00302AB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report using </w:t>
      </w:r>
      <w:r w:rsidR="00302ABE">
        <w:rPr>
          <w:rFonts w:ascii="Times New Roman" w:hAnsi="Times New Roman" w:cs="Times New Roman"/>
          <w:sz w:val="24"/>
          <w:szCs w:val="24"/>
        </w:rPr>
        <w:t xml:space="preserve">the </w:t>
      </w:r>
      <w:r w:rsidR="00302ABE" w:rsidRPr="00302ABE">
        <w:rPr>
          <w:rFonts w:ascii="Times New Roman" w:hAnsi="Times New Roman" w:cs="Times New Roman"/>
          <w:b/>
          <w:bCs/>
          <w:sz w:val="24"/>
          <w:szCs w:val="24"/>
        </w:rPr>
        <w:t xml:space="preserve">ATTACHED template </w:t>
      </w:r>
      <w:r>
        <w:rPr>
          <w:rFonts w:ascii="Times New Roman" w:hAnsi="Times New Roman" w:cs="Times New Roman"/>
          <w:sz w:val="24"/>
          <w:szCs w:val="24"/>
        </w:rPr>
        <w:t>as given in the project instruction sheet.</w:t>
      </w:r>
    </w:p>
    <w:p w14:paraId="35D5FC58" w14:textId="77777777" w:rsidR="009F313C" w:rsidRDefault="007D711E" w:rsidP="009F313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a presentation slides as given in the project instruction sheet</w:t>
      </w:r>
      <w:r w:rsidR="00EC0096">
        <w:rPr>
          <w:rFonts w:ascii="Times New Roman" w:hAnsi="Times New Roman" w:cs="Times New Roman"/>
          <w:sz w:val="24"/>
          <w:szCs w:val="24"/>
        </w:rPr>
        <w:t>.</w:t>
      </w:r>
    </w:p>
    <w:p w14:paraId="6D3E7C8E" w14:textId="77777777" w:rsidR="009F313C" w:rsidRPr="009F313C" w:rsidRDefault="007D711E" w:rsidP="009F313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a file of the executable code of the project as given in the project instruction sheet</w:t>
      </w:r>
      <w:r w:rsidR="009F313C">
        <w:rPr>
          <w:rFonts w:ascii="Times New Roman" w:hAnsi="Times New Roman" w:cs="Times New Roman"/>
          <w:sz w:val="24"/>
          <w:szCs w:val="24"/>
        </w:rPr>
        <w:t>.</w:t>
      </w:r>
    </w:p>
    <w:p w14:paraId="113D4375" w14:textId="02F3A377" w:rsidR="009F313C" w:rsidRPr="009F313C" w:rsidRDefault="009F313C" w:rsidP="005238C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F313C">
        <w:rPr>
          <w:rFonts w:ascii="Times New Roman" w:hAnsi="Times New Roman" w:cs="Times New Roman"/>
          <w:sz w:val="24"/>
          <w:szCs w:val="24"/>
        </w:rPr>
        <w:t xml:space="preserve">Submission date is </w:t>
      </w:r>
      <w:r w:rsidR="00C431EF">
        <w:rPr>
          <w:rFonts w:ascii="Times New Roman" w:hAnsi="Times New Roman" w:cs="Times New Roman"/>
          <w:sz w:val="24"/>
          <w:szCs w:val="24"/>
        </w:rPr>
        <w:t>on</w:t>
      </w:r>
      <w:r w:rsidR="007D711E" w:rsidRPr="007D711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F48A2">
        <w:rPr>
          <w:rFonts w:ascii="Times New Roman" w:hAnsi="Times New Roman" w:cs="Times New Roman"/>
          <w:b/>
          <w:sz w:val="24"/>
          <w:szCs w:val="24"/>
        </w:rPr>
        <w:t>9</w:t>
      </w:r>
      <w:r w:rsidR="007D711E" w:rsidRPr="007D711E">
        <w:rPr>
          <w:rFonts w:ascii="Times New Roman" w:hAnsi="Times New Roman" w:cs="Times New Roman"/>
          <w:b/>
          <w:sz w:val="24"/>
          <w:szCs w:val="24"/>
        </w:rPr>
        <w:t xml:space="preserve"> June 202</w:t>
      </w:r>
      <w:r w:rsidR="00C431EF">
        <w:rPr>
          <w:rFonts w:ascii="Times New Roman" w:hAnsi="Times New Roman" w:cs="Times New Roman"/>
          <w:b/>
          <w:sz w:val="24"/>
          <w:szCs w:val="24"/>
        </w:rPr>
        <w:t>5</w:t>
      </w:r>
      <w:r w:rsidR="005238C9" w:rsidRPr="007D711E">
        <w:rPr>
          <w:rFonts w:ascii="Times New Roman" w:hAnsi="Times New Roman" w:cs="Times New Roman"/>
          <w:b/>
          <w:sz w:val="24"/>
          <w:szCs w:val="24"/>
        </w:rPr>
        <w:t>.</w:t>
      </w:r>
    </w:p>
    <w:p w14:paraId="76519A52" w14:textId="77777777" w:rsidR="009F313C" w:rsidRDefault="009F313C" w:rsidP="005238C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F313C">
        <w:rPr>
          <w:rFonts w:ascii="Times New Roman" w:hAnsi="Times New Roman" w:cs="Times New Roman"/>
          <w:sz w:val="24"/>
          <w:szCs w:val="24"/>
        </w:rPr>
        <w:t xml:space="preserve">Submit to </w:t>
      </w:r>
      <w:r w:rsidR="005238C9">
        <w:rPr>
          <w:rFonts w:ascii="Times New Roman" w:hAnsi="Times New Roman" w:cs="Times New Roman"/>
          <w:sz w:val="24"/>
          <w:szCs w:val="24"/>
        </w:rPr>
        <w:t>Author UTHM</w:t>
      </w:r>
      <w:r w:rsidR="00C72EE5">
        <w:rPr>
          <w:rFonts w:ascii="Times New Roman" w:hAnsi="Times New Roman" w:cs="Times New Roman"/>
          <w:sz w:val="24"/>
          <w:szCs w:val="24"/>
        </w:rPr>
        <w:t>.</w:t>
      </w:r>
    </w:p>
    <w:p w14:paraId="339A2C2F" w14:textId="078B3B0F" w:rsidR="007D711E" w:rsidRPr="007D711E" w:rsidRDefault="007D711E" w:rsidP="005238C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711E">
        <w:rPr>
          <w:rFonts w:ascii="Times New Roman" w:hAnsi="Times New Roman" w:cs="Times New Roman"/>
          <w:sz w:val="24"/>
          <w:szCs w:val="24"/>
        </w:rPr>
        <w:t xml:space="preserve">Finally, a </w:t>
      </w:r>
      <w:r w:rsidR="00AD0013">
        <w:rPr>
          <w:rFonts w:ascii="Times New Roman" w:hAnsi="Times New Roman" w:cs="Times New Roman"/>
          <w:sz w:val="24"/>
          <w:szCs w:val="24"/>
        </w:rPr>
        <w:t xml:space="preserve">video </w:t>
      </w:r>
      <w:r w:rsidR="00C431EF">
        <w:rPr>
          <w:rFonts w:ascii="Times New Roman" w:hAnsi="Times New Roman" w:cs="Times New Roman"/>
          <w:sz w:val="24"/>
          <w:szCs w:val="24"/>
        </w:rPr>
        <w:t xml:space="preserve">link </w:t>
      </w:r>
      <w:r w:rsidR="00AD0013">
        <w:rPr>
          <w:rFonts w:ascii="Times New Roman" w:hAnsi="Times New Roman" w:cs="Times New Roman"/>
          <w:sz w:val="24"/>
          <w:szCs w:val="24"/>
        </w:rPr>
        <w:t>pr</w:t>
      </w:r>
      <w:r w:rsidRPr="007D711E">
        <w:rPr>
          <w:rFonts w:ascii="Times New Roman" w:hAnsi="Times New Roman" w:cs="Times New Roman"/>
          <w:sz w:val="24"/>
          <w:szCs w:val="24"/>
        </w:rPr>
        <w:t>esentation of the project</w:t>
      </w:r>
      <w:r w:rsidR="00AD0013">
        <w:rPr>
          <w:rFonts w:ascii="Times New Roman" w:hAnsi="Times New Roman" w:cs="Times New Roman"/>
          <w:sz w:val="24"/>
          <w:szCs w:val="24"/>
        </w:rPr>
        <w:t xml:space="preserve"> needs to be submitted </w:t>
      </w:r>
      <w:r w:rsidR="00C431EF">
        <w:rPr>
          <w:rFonts w:ascii="Times New Roman" w:hAnsi="Times New Roman" w:cs="Times New Roman"/>
          <w:sz w:val="24"/>
          <w:szCs w:val="24"/>
        </w:rPr>
        <w:t>on</w:t>
      </w:r>
      <w:r w:rsidR="005238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0013">
        <w:rPr>
          <w:rFonts w:ascii="Times New Roman" w:hAnsi="Times New Roman" w:cs="Times New Roman"/>
          <w:b/>
          <w:sz w:val="24"/>
          <w:szCs w:val="24"/>
        </w:rPr>
        <w:t>9</w:t>
      </w:r>
      <w:r w:rsidRPr="007D711E">
        <w:rPr>
          <w:rFonts w:ascii="Times New Roman" w:hAnsi="Times New Roman" w:cs="Times New Roman"/>
          <w:b/>
          <w:sz w:val="24"/>
          <w:szCs w:val="24"/>
        </w:rPr>
        <w:t xml:space="preserve"> June 202</w:t>
      </w:r>
      <w:r w:rsidR="00C431EF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3C9DCC3C" w14:textId="77777777" w:rsidR="009F313C" w:rsidRDefault="009F313C" w:rsidP="00731E39">
      <w:pPr>
        <w:pStyle w:val="Caption"/>
        <w:jc w:val="center"/>
      </w:pPr>
    </w:p>
    <w:p w14:paraId="0CB0E661" w14:textId="77777777" w:rsidR="00731E39" w:rsidRPr="00AA02BC" w:rsidRDefault="00731E39" w:rsidP="00731E39">
      <w:pPr>
        <w:pStyle w:val="Caption"/>
        <w:jc w:val="center"/>
      </w:pPr>
      <w:r w:rsidRPr="00AA02BC">
        <w:t xml:space="preserve">Table </w:t>
      </w:r>
      <w:r w:rsidR="00084D47">
        <w:fldChar w:fldCharType="begin"/>
      </w:r>
      <w:r w:rsidR="00084D47">
        <w:instrText xml:space="preserve"> SEQ Table \* ARABIC </w:instrText>
      </w:r>
      <w:r w:rsidR="00084D47">
        <w:fldChar w:fldCharType="separate"/>
      </w:r>
      <w:r w:rsidR="00F63DFB">
        <w:rPr>
          <w:noProof/>
        </w:rPr>
        <w:t>1</w:t>
      </w:r>
      <w:r w:rsidR="00084D47">
        <w:rPr>
          <w:noProof/>
        </w:rPr>
        <w:fldChar w:fldCharType="end"/>
      </w:r>
      <w:r w:rsidRPr="00AA02BC">
        <w:t xml:space="preserve">: </w:t>
      </w:r>
      <w:r w:rsidR="00E65721">
        <w:t xml:space="preserve">The </w:t>
      </w:r>
      <w:r w:rsidR="00E65721" w:rsidRPr="00E65721">
        <w:t xml:space="preserve">scoring rubric </w:t>
      </w:r>
      <w:r w:rsidR="00E65721">
        <w:t xml:space="preserve">of the </w:t>
      </w:r>
      <w:r w:rsidR="007D711E">
        <w:t>project</w:t>
      </w:r>
    </w:p>
    <w:tbl>
      <w:tblPr>
        <w:tblStyle w:val="TableGrid"/>
        <w:tblW w:w="9400" w:type="dxa"/>
        <w:jc w:val="center"/>
        <w:tblLayout w:type="fixed"/>
        <w:tblLook w:val="01E0" w:firstRow="1" w:lastRow="1" w:firstColumn="1" w:lastColumn="1" w:noHBand="0" w:noVBand="0"/>
      </w:tblPr>
      <w:tblGrid>
        <w:gridCol w:w="1435"/>
        <w:gridCol w:w="4230"/>
        <w:gridCol w:w="1128"/>
        <w:gridCol w:w="869"/>
        <w:gridCol w:w="869"/>
        <w:gridCol w:w="869"/>
      </w:tblGrid>
      <w:tr w:rsidR="00B34FC2" w:rsidRPr="00AA02BC" w14:paraId="0D4535A4" w14:textId="77777777" w:rsidTr="00E31EE4">
        <w:trPr>
          <w:trHeight w:val="782"/>
          <w:tblHeader/>
          <w:jc w:val="center"/>
        </w:trPr>
        <w:tc>
          <w:tcPr>
            <w:tcW w:w="1435" w:type="dxa"/>
            <w:vAlign w:val="center"/>
          </w:tcPr>
          <w:p w14:paraId="7982BCC6" w14:textId="77777777" w:rsidR="00B34FC2" w:rsidRPr="00E31EE4" w:rsidRDefault="00B34FC2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>Items</w:t>
            </w:r>
          </w:p>
        </w:tc>
        <w:tc>
          <w:tcPr>
            <w:tcW w:w="4230" w:type="dxa"/>
            <w:vAlign w:val="center"/>
          </w:tcPr>
          <w:p w14:paraId="2790F835" w14:textId="77777777" w:rsidR="00B34FC2" w:rsidRPr="00E31EE4" w:rsidRDefault="00B34FC2" w:rsidP="00B34FC2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31EE4">
              <w:rPr>
                <w:b/>
              </w:rPr>
              <w:t>Descriptions</w:t>
            </w:r>
          </w:p>
        </w:tc>
        <w:tc>
          <w:tcPr>
            <w:tcW w:w="1128" w:type="dxa"/>
            <w:vAlign w:val="center"/>
          </w:tcPr>
          <w:p w14:paraId="7F8EE1E4" w14:textId="77777777" w:rsidR="00B34FC2" w:rsidRPr="00E31EE4" w:rsidRDefault="00B34FC2" w:rsidP="001B6C55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>Complete</w:t>
            </w:r>
            <w:r w:rsidR="001B6C55" w:rsidRPr="00E31EE4">
              <w:rPr>
                <w:b/>
              </w:rPr>
              <w:t>d</w:t>
            </w:r>
            <w:r w:rsidRPr="00E31EE4">
              <w:rPr>
                <w:b/>
              </w:rPr>
              <w:t xml:space="preserve"> </w:t>
            </w:r>
            <w:r w:rsidR="00C94EFD" w:rsidRPr="00E31EE4">
              <w:rPr>
                <w:b/>
              </w:rPr>
              <w:t>task</w:t>
            </w:r>
          </w:p>
        </w:tc>
        <w:tc>
          <w:tcPr>
            <w:tcW w:w="869" w:type="dxa"/>
            <w:vAlign w:val="center"/>
          </w:tcPr>
          <w:p w14:paraId="277CE376" w14:textId="77777777" w:rsidR="001B6C55" w:rsidRPr="00E31EE4" w:rsidRDefault="00B34FC2" w:rsidP="001B6C55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>Minor</w:t>
            </w:r>
          </w:p>
          <w:p w14:paraId="7D2EF49D" w14:textId="77777777" w:rsidR="00B34FC2" w:rsidRPr="00E31EE4" w:rsidRDefault="00B34FC2" w:rsidP="001B6C55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 xml:space="preserve"> </w:t>
            </w:r>
            <w:r w:rsidR="00C94EFD" w:rsidRPr="00E31EE4">
              <w:rPr>
                <w:b/>
              </w:rPr>
              <w:t>issue</w:t>
            </w:r>
            <w:r w:rsidRPr="00E31EE4">
              <w:rPr>
                <w:b/>
              </w:rPr>
              <w:t xml:space="preserve"> </w:t>
            </w:r>
          </w:p>
        </w:tc>
        <w:tc>
          <w:tcPr>
            <w:tcW w:w="869" w:type="dxa"/>
            <w:vAlign w:val="center"/>
          </w:tcPr>
          <w:p w14:paraId="0D6B2792" w14:textId="77777777" w:rsidR="00F22BD8" w:rsidRPr="00E31EE4" w:rsidRDefault="00B34FC2" w:rsidP="001B6C55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 xml:space="preserve">Major </w:t>
            </w:r>
          </w:p>
          <w:p w14:paraId="62D9BB51" w14:textId="77777777" w:rsidR="00B34FC2" w:rsidRPr="00E31EE4" w:rsidRDefault="00C94EFD" w:rsidP="001B6C55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>issue</w:t>
            </w:r>
          </w:p>
        </w:tc>
        <w:tc>
          <w:tcPr>
            <w:tcW w:w="869" w:type="dxa"/>
            <w:vAlign w:val="center"/>
          </w:tcPr>
          <w:p w14:paraId="55F403DE" w14:textId="77777777" w:rsidR="00B34FC2" w:rsidRPr="00E31EE4" w:rsidRDefault="00C94EFD" w:rsidP="001B6C55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</w:rPr>
            </w:pPr>
            <w:r w:rsidRPr="00E31EE4">
              <w:rPr>
                <w:b/>
              </w:rPr>
              <w:t>Missing or wrong</w:t>
            </w:r>
            <w:r w:rsidR="00B34FC2" w:rsidRPr="00E31EE4">
              <w:rPr>
                <w:b/>
              </w:rPr>
              <w:t xml:space="preserve"> </w:t>
            </w:r>
          </w:p>
        </w:tc>
      </w:tr>
      <w:tr w:rsidR="00C405EB" w:rsidRPr="00AA02BC" w14:paraId="259C08E1" w14:textId="77777777" w:rsidTr="00E31EE4">
        <w:trPr>
          <w:trHeight w:val="552"/>
          <w:jc w:val="center"/>
        </w:trPr>
        <w:tc>
          <w:tcPr>
            <w:tcW w:w="1435" w:type="dxa"/>
            <w:vMerge w:val="restart"/>
            <w:vAlign w:val="center"/>
          </w:tcPr>
          <w:p w14:paraId="772CC085" w14:textId="7CD4F876" w:rsidR="00C431EF" w:rsidRPr="00DF1773" w:rsidRDefault="00C431EF" w:rsidP="00C431EF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  <w:r w:rsidRPr="00DF1773">
              <w:rPr>
                <w:b/>
                <w:bCs/>
                <w:sz w:val="18"/>
                <w:szCs w:val="18"/>
              </w:rPr>
              <w:t>1.</w:t>
            </w:r>
            <w:r w:rsidR="00E31EE4" w:rsidRPr="00DF1773">
              <w:rPr>
                <w:b/>
                <w:bCs/>
                <w:sz w:val="18"/>
                <w:szCs w:val="18"/>
              </w:rPr>
              <w:t xml:space="preserve"> </w:t>
            </w:r>
            <w:r w:rsidRPr="00DF1773">
              <w:rPr>
                <w:b/>
                <w:bCs/>
                <w:sz w:val="18"/>
                <w:szCs w:val="18"/>
              </w:rPr>
              <w:t>Report</w:t>
            </w:r>
            <w:r w:rsidR="00DF1773" w:rsidRPr="00DF1773">
              <w:rPr>
                <w:b/>
                <w:bCs/>
                <w:sz w:val="18"/>
                <w:szCs w:val="18"/>
              </w:rPr>
              <w:t xml:space="preserve"> </w:t>
            </w:r>
          </w:p>
          <w:p w14:paraId="114CCABF" w14:textId="2F157E5A" w:rsidR="00DF1773" w:rsidRPr="00DF1773" w:rsidRDefault="00084D47" w:rsidP="00C431EF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  <w:r w:rsidRPr="00E31EE4">
              <w:rPr>
                <w:b/>
                <w:bCs/>
              </w:rPr>
              <w:t>(</w:t>
            </w:r>
            <w:r w:rsidR="00DF1773" w:rsidRPr="00DF1773">
              <w:rPr>
                <w:b/>
                <w:bCs/>
                <w:sz w:val="18"/>
                <w:szCs w:val="18"/>
              </w:rPr>
              <w:t>C4</w:t>
            </w:r>
            <w:r w:rsidRPr="00E31EE4">
              <w:rPr>
                <w:b/>
                <w:bCs/>
                <w:sz w:val="24"/>
                <w:szCs w:val="24"/>
              </w:rPr>
              <w:t>)</w:t>
            </w:r>
          </w:p>
          <w:p w14:paraId="5FEEC25E" w14:textId="77777777" w:rsidR="00C405EB" w:rsidRPr="00DF1773" w:rsidRDefault="00C405EB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65A36E55" w14:textId="7ECBAF5B" w:rsidR="00C405EB" w:rsidRPr="006675B3" w:rsidRDefault="00C405EB" w:rsidP="00E31EE4">
            <w:pPr>
              <w:pStyle w:val="TOC1"/>
            </w:pPr>
            <w:r>
              <w:t>Report content quality</w:t>
            </w:r>
          </w:p>
        </w:tc>
        <w:tc>
          <w:tcPr>
            <w:tcW w:w="1128" w:type="dxa"/>
            <w:vAlign w:val="center"/>
          </w:tcPr>
          <w:p w14:paraId="49CC9915" w14:textId="22E70342" w:rsidR="00C405EB" w:rsidRPr="00E31EE4" w:rsidRDefault="00C431EF" w:rsidP="00E31EE4">
            <w:pPr>
              <w:jc w:val="center"/>
            </w:pPr>
            <w:r w:rsidRPr="00E31EE4">
              <w:t>4</w:t>
            </w:r>
          </w:p>
        </w:tc>
        <w:tc>
          <w:tcPr>
            <w:tcW w:w="869" w:type="dxa"/>
            <w:vAlign w:val="center"/>
          </w:tcPr>
          <w:p w14:paraId="49198B2D" w14:textId="03A50CA5" w:rsidR="00C405EB" w:rsidRPr="00E31EE4" w:rsidRDefault="00C431EF" w:rsidP="00E31EE4">
            <w:pPr>
              <w:jc w:val="center"/>
            </w:pPr>
            <w:r w:rsidRPr="00E31EE4">
              <w:t>3</w:t>
            </w:r>
          </w:p>
        </w:tc>
        <w:tc>
          <w:tcPr>
            <w:tcW w:w="869" w:type="dxa"/>
            <w:vAlign w:val="center"/>
          </w:tcPr>
          <w:p w14:paraId="73FD214D" w14:textId="315B73C7" w:rsidR="00C405EB" w:rsidRPr="00E31EE4" w:rsidRDefault="00C431EF" w:rsidP="00E31EE4">
            <w:pPr>
              <w:jc w:val="center"/>
            </w:pPr>
            <w:r w:rsidRPr="00E31EE4">
              <w:t>2</w:t>
            </w:r>
          </w:p>
        </w:tc>
        <w:tc>
          <w:tcPr>
            <w:tcW w:w="869" w:type="dxa"/>
            <w:vAlign w:val="center"/>
          </w:tcPr>
          <w:p w14:paraId="50F36CA6" w14:textId="77777777" w:rsidR="00C405EB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405EB" w:rsidRPr="00AA02BC" w14:paraId="64207F95" w14:textId="77777777" w:rsidTr="00E31EE4">
        <w:trPr>
          <w:trHeight w:val="287"/>
          <w:jc w:val="center"/>
        </w:trPr>
        <w:tc>
          <w:tcPr>
            <w:tcW w:w="1435" w:type="dxa"/>
            <w:vMerge/>
            <w:vAlign w:val="center"/>
          </w:tcPr>
          <w:p w14:paraId="6E0D5AC7" w14:textId="77777777" w:rsidR="00C405EB" w:rsidRPr="00DF1773" w:rsidRDefault="00C405EB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11608998" w14:textId="67132600" w:rsidR="00C405EB" w:rsidRDefault="00C405EB" w:rsidP="00E31EE4">
            <w:pPr>
              <w:pStyle w:val="TOC1"/>
            </w:pPr>
            <w:r>
              <w:t>Report formating</w:t>
            </w:r>
          </w:p>
        </w:tc>
        <w:tc>
          <w:tcPr>
            <w:tcW w:w="1128" w:type="dxa"/>
            <w:vAlign w:val="center"/>
          </w:tcPr>
          <w:p w14:paraId="3F8B4517" w14:textId="77777777" w:rsidR="00C405EB" w:rsidRPr="00E31EE4" w:rsidRDefault="00C405EB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1</w:t>
            </w:r>
          </w:p>
        </w:tc>
        <w:tc>
          <w:tcPr>
            <w:tcW w:w="869" w:type="dxa"/>
            <w:vAlign w:val="center"/>
          </w:tcPr>
          <w:p w14:paraId="5CE65806" w14:textId="77777777" w:rsidR="00C405EB" w:rsidRPr="00E31EE4" w:rsidRDefault="00C94EFD" w:rsidP="00E31EE4">
            <w:pPr>
              <w:jc w:val="center"/>
            </w:pPr>
            <w:r w:rsidRPr="00E31EE4">
              <w:t>0.75</w:t>
            </w:r>
          </w:p>
        </w:tc>
        <w:tc>
          <w:tcPr>
            <w:tcW w:w="869" w:type="dxa"/>
            <w:vAlign w:val="center"/>
          </w:tcPr>
          <w:p w14:paraId="0BCBC1C3" w14:textId="77777777" w:rsidR="00C405EB" w:rsidRPr="00E31EE4" w:rsidRDefault="00C94EFD" w:rsidP="00E31EE4">
            <w:pPr>
              <w:jc w:val="center"/>
            </w:pPr>
            <w:r w:rsidRPr="00E31EE4">
              <w:t>0.5</w:t>
            </w:r>
          </w:p>
        </w:tc>
        <w:tc>
          <w:tcPr>
            <w:tcW w:w="869" w:type="dxa"/>
            <w:vAlign w:val="center"/>
          </w:tcPr>
          <w:p w14:paraId="22D518AE" w14:textId="77777777" w:rsidR="00C405EB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274569DA" w14:textId="77777777" w:rsidTr="00E31EE4">
        <w:trPr>
          <w:trHeight w:val="123"/>
          <w:jc w:val="center"/>
        </w:trPr>
        <w:tc>
          <w:tcPr>
            <w:tcW w:w="1435" w:type="dxa"/>
            <w:vMerge w:val="restart"/>
            <w:vAlign w:val="center"/>
          </w:tcPr>
          <w:p w14:paraId="1163E093" w14:textId="77777777" w:rsidR="00F22BD8" w:rsidRPr="00DF1773" w:rsidRDefault="00C94EFD" w:rsidP="00E31EE4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  <w:r w:rsidRPr="00DF1773">
              <w:rPr>
                <w:b/>
                <w:bCs/>
                <w:sz w:val="18"/>
                <w:szCs w:val="18"/>
              </w:rPr>
              <w:t>2.</w:t>
            </w:r>
            <w:r w:rsidR="00E31EE4" w:rsidRPr="00DF1773">
              <w:rPr>
                <w:b/>
                <w:bCs/>
                <w:sz w:val="18"/>
                <w:szCs w:val="18"/>
              </w:rPr>
              <w:t xml:space="preserve"> </w:t>
            </w:r>
            <w:r w:rsidR="00F22BD8" w:rsidRPr="00DF1773">
              <w:rPr>
                <w:b/>
                <w:bCs/>
                <w:sz w:val="18"/>
                <w:szCs w:val="18"/>
              </w:rPr>
              <w:t>Presentation</w:t>
            </w:r>
          </w:p>
          <w:p w14:paraId="117CEBC1" w14:textId="669D08C0" w:rsidR="00DF1773" w:rsidRPr="00DF1773" w:rsidRDefault="00084D47" w:rsidP="00E31EE4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  <w:r w:rsidRPr="00E31EE4">
              <w:rPr>
                <w:b/>
                <w:bCs/>
              </w:rPr>
              <w:t>(</w:t>
            </w:r>
            <w:r w:rsidR="00DF1773" w:rsidRPr="00DF1773">
              <w:rPr>
                <w:b/>
                <w:bCs/>
                <w:sz w:val="18"/>
                <w:szCs w:val="18"/>
              </w:rPr>
              <w:t>A3</w:t>
            </w:r>
            <w:r w:rsidRPr="00E31EE4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4230" w:type="dxa"/>
            <w:vAlign w:val="center"/>
          </w:tcPr>
          <w:p w14:paraId="006CF77A" w14:textId="64A5B639" w:rsidR="00C94EFD" w:rsidRDefault="00C94EFD" w:rsidP="00E31EE4">
            <w:pPr>
              <w:pStyle w:val="TOC1"/>
            </w:pPr>
            <w:r>
              <w:t>Presentation slides quality</w:t>
            </w:r>
          </w:p>
        </w:tc>
        <w:tc>
          <w:tcPr>
            <w:tcW w:w="1128" w:type="dxa"/>
            <w:vAlign w:val="center"/>
          </w:tcPr>
          <w:p w14:paraId="6F5EA4D0" w14:textId="77777777" w:rsidR="00C94EFD" w:rsidRPr="00E31EE4" w:rsidRDefault="00C94EFD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1</w:t>
            </w:r>
          </w:p>
        </w:tc>
        <w:tc>
          <w:tcPr>
            <w:tcW w:w="869" w:type="dxa"/>
            <w:vAlign w:val="center"/>
          </w:tcPr>
          <w:p w14:paraId="1CE5A0D3" w14:textId="77777777" w:rsidR="00C94EFD" w:rsidRPr="00E31EE4" w:rsidRDefault="00C94EFD" w:rsidP="00E31EE4">
            <w:pPr>
              <w:jc w:val="center"/>
            </w:pPr>
            <w:r w:rsidRPr="00E31EE4">
              <w:t>0.75</w:t>
            </w:r>
          </w:p>
        </w:tc>
        <w:tc>
          <w:tcPr>
            <w:tcW w:w="869" w:type="dxa"/>
            <w:vAlign w:val="center"/>
          </w:tcPr>
          <w:p w14:paraId="305774D4" w14:textId="77777777" w:rsidR="00C94EFD" w:rsidRPr="00E31EE4" w:rsidRDefault="00C94EFD" w:rsidP="00E31EE4">
            <w:pPr>
              <w:jc w:val="center"/>
            </w:pPr>
            <w:r w:rsidRPr="00E31EE4">
              <w:t>0.5</w:t>
            </w:r>
          </w:p>
        </w:tc>
        <w:tc>
          <w:tcPr>
            <w:tcW w:w="869" w:type="dxa"/>
            <w:vAlign w:val="center"/>
          </w:tcPr>
          <w:p w14:paraId="2629A902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06EED1CC" w14:textId="77777777" w:rsidTr="00E31EE4">
        <w:trPr>
          <w:trHeight w:val="123"/>
          <w:jc w:val="center"/>
        </w:trPr>
        <w:tc>
          <w:tcPr>
            <w:tcW w:w="1435" w:type="dxa"/>
            <w:vMerge/>
            <w:vAlign w:val="center"/>
          </w:tcPr>
          <w:p w14:paraId="2CFA858C" w14:textId="77777777" w:rsidR="00C94EFD" w:rsidRPr="00DF1773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21E20BED" w14:textId="444C9BF2" w:rsidR="00C94EFD" w:rsidRPr="00E22FF1" w:rsidRDefault="00C94EFD" w:rsidP="00E31EE4">
            <w:pPr>
              <w:pStyle w:val="TOC1"/>
            </w:pPr>
            <w:r>
              <w:t>Presentation skill</w:t>
            </w:r>
            <w:r w:rsidR="00C431EF">
              <w:t>s</w:t>
            </w:r>
          </w:p>
        </w:tc>
        <w:tc>
          <w:tcPr>
            <w:tcW w:w="1128" w:type="dxa"/>
            <w:vAlign w:val="center"/>
          </w:tcPr>
          <w:p w14:paraId="77F0422F" w14:textId="77777777" w:rsidR="00C94EFD" w:rsidRPr="00E31EE4" w:rsidRDefault="00C94EFD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1</w:t>
            </w:r>
          </w:p>
        </w:tc>
        <w:tc>
          <w:tcPr>
            <w:tcW w:w="869" w:type="dxa"/>
            <w:vAlign w:val="center"/>
          </w:tcPr>
          <w:p w14:paraId="57280307" w14:textId="77777777" w:rsidR="00C94EFD" w:rsidRPr="00E31EE4" w:rsidRDefault="00C94EFD" w:rsidP="00E31EE4">
            <w:pPr>
              <w:jc w:val="center"/>
            </w:pPr>
            <w:r w:rsidRPr="00E31EE4">
              <w:t>0.75</w:t>
            </w:r>
          </w:p>
        </w:tc>
        <w:tc>
          <w:tcPr>
            <w:tcW w:w="869" w:type="dxa"/>
            <w:vAlign w:val="center"/>
          </w:tcPr>
          <w:p w14:paraId="35090A6C" w14:textId="77777777" w:rsidR="00C94EFD" w:rsidRPr="00E31EE4" w:rsidRDefault="00C94EFD" w:rsidP="00E31EE4">
            <w:pPr>
              <w:jc w:val="center"/>
            </w:pPr>
            <w:r w:rsidRPr="00E31EE4">
              <w:t>0.5</w:t>
            </w:r>
          </w:p>
        </w:tc>
        <w:tc>
          <w:tcPr>
            <w:tcW w:w="869" w:type="dxa"/>
            <w:vAlign w:val="center"/>
          </w:tcPr>
          <w:p w14:paraId="36E193C6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080F3841" w14:textId="77777777" w:rsidTr="00E31EE4">
        <w:trPr>
          <w:trHeight w:val="123"/>
          <w:jc w:val="center"/>
        </w:trPr>
        <w:tc>
          <w:tcPr>
            <w:tcW w:w="1435" w:type="dxa"/>
            <w:vMerge/>
            <w:vAlign w:val="center"/>
          </w:tcPr>
          <w:p w14:paraId="12F341CC" w14:textId="77777777" w:rsidR="00C94EFD" w:rsidRPr="00DF1773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192FFBEA" w14:textId="4A077AB1" w:rsidR="00C94EFD" w:rsidRDefault="00C94EFD" w:rsidP="00E31EE4">
            <w:pPr>
              <w:pStyle w:val="TOC1"/>
            </w:pPr>
            <w:r>
              <w:t>Question and answer</w:t>
            </w:r>
          </w:p>
        </w:tc>
        <w:tc>
          <w:tcPr>
            <w:tcW w:w="1128" w:type="dxa"/>
            <w:vAlign w:val="center"/>
          </w:tcPr>
          <w:p w14:paraId="60DFFA73" w14:textId="77777777" w:rsidR="00C94EFD" w:rsidRPr="00E31EE4" w:rsidRDefault="00C94EFD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1</w:t>
            </w:r>
          </w:p>
        </w:tc>
        <w:tc>
          <w:tcPr>
            <w:tcW w:w="869" w:type="dxa"/>
            <w:vAlign w:val="center"/>
          </w:tcPr>
          <w:p w14:paraId="0B9801B2" w14:textId="77777777" w:rsidR="00C94EFD" w:rsidRPr="00E31EE4" w:rsidRDefault="00C94EFD" w:rsidP="00E31EE4">
            <w:pPr>
              <w:jc w:val="center"/>
            </w:pPr>
            <w:r w:rsidRPr="00E31EE4">
              <w:t>0.75</w:t>
            </w:r>
          </w:p>
        </w:tc>
        <w:tc>
          <w:tcPr>
            <w:tcW w:w="869" w:type="dxa"/>
            <w:vAlign w:val="center"/>
          </w:tcPr>
          <w:p w14:paraId="6185BD10" w14:textId="77777777" w:rsidR="00C94EFD" w:rsidRPr="00E31EE4" w:rsidRDefault="00C94EFD" w:rsidP="00E31EE4">
            <w:pPr>
              <w:jc w:val="center"/>
            </w:pPr>
            <w:r w:rsidRPr="00E31EE4">
              <w:t>0.5</w:t>
            </w:r>
          </w:p>
        </w:tc>
        <w:tc>
          <w:tcPr>
            <w:tcW w:w="869" w:type="dxa"/>
            <w:vAlign w:val="center"/>
          </w:tcPr>
          <w:p w14:paraId="62B2FFE1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106942C8" w14:textId="77777777" w:rsidTr="00E31EE4">
        <w:trPr>
          <w:trHeight w:val="123"/>
          <w:jc w:val="center"/>
        </w:trPr>
        <w:tc>
          <w:tcPr>
            <w:tcW w:w="1435" w:type="dxa"/>
            <w:vMerge/>
            <w:vAlign w:val="center"/>
          </w:tcPr>
          <w:p w14:paraId="4AEDBD1A" w14:textId="77777777" w:rsidR="00C94EFD" w:rsidRPr="00DF1773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1D7C5DB9" w14:textId="1BFAA1BC" w:rsidR="00C94EFD" w:rsidRDefault="00C94EFD" w:rsidP="00E31EE4">
            <w:pPr>
              <w:pStyle w:val="TOC1"/>
            </w:pPr>
            <w:r>
              <w:t>Org</w:t>
            </w:r>
            <w:r w:rsidR="00C431EF">
              <w:t>a</w:t>
            </w:r>
            <w:r>
              <w:t xml:space="preserve">nization </w:t>
            </w:r>
          </w:p>
        </w:tc>
        <w:tc>
          <w:tcPr>
            <w:tcW w:w="1128" w:type="dxa"/>
            <w:vAlign w:val="center"/>
          </w:tcPr>
          <w:p w14:paraId="47243C6D" w14:textId="77777777" w:rsidR="00C94EFD" w:rsidRPr="00E31EE4" w:rsidRDefault="00C94EFD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1</w:t>
            </w:r>
          </w:p>
        </w:tc>
        <w:tc>
          <w:tcPr>
            <w:tcW w:w="869" w:type="dxa"/>
            <w:vAlign w:val="center"/>
          </w:tcPr>
          <w:p w14:paraId="542F009B" w14:textId="77777777" w:rsidR="00C94EFD" w:rsidRPr="00E31EE4" w:rsidRDefault="00C94EFD" w:rsidP="00E31EE4">
            <w:pPr>
              <w:jc w:val="center"/>
            </w:pPr>
            <w:r w:rsidRPr="00E31EE4">
              <w:t>0.75</w:t>
            </w:r>
          </w:p>
        </w:tc>
        <w:tc>
          <w:tcPr>
            <w:tcW w:w="869" w:type="dxa"/>
            <w:vAlign w:val="center"/>
          </w:tcPr>
          <w:p w14:paraId="2A372070" w14:textId="77777777" w:rsidR="00C94EFD" w:rsidRPr="00E31EE4" w:rsidRDefault="00C94EFD" w:rsidP="00E31EE4">
            <w:pPr>
              <w:jc w:val="center"/>
            </w:pPr>
            <w:r w:rsidRPr="00E31EE4">
              <w:t>0.5</w:t>
            </w:r>
          </w:p>
        </w:tc>
        <w:tc>
          <w:tcPr>
            <w:tcW w:w="869" w:type="dxa"/>
            <w:vAlign w:val="center"/>
          </w:tcPr>
          <w:p w14:paraId="1FE43245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67EAB932" w14:textId="77777777" w:rsidTr="00E31EE4">
        <w:trPr>
          <w:trHeight w:val="123"/>
          <w:jc w:val="center"/>
        </w:trPr>
        <w:tc>
          <w:tcPr>
            <w:tcW w:w="1435" w:type="dxa"/>
            <w:vMerge/>
            <w:vAlign w:val="center"/>
          </w:tcPr>
          <w:p w14:paraId="3133B199" w14:textId="77777777" w:rsidR="00C94EFD" w:rsidRPr="00DF1773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2731043D" w14:textId="791B5D12" w:rsidR="00C94EFD" w:rsidRDefault="00C94EFD" w:rsidP="00E31EE4">
            <w:pPr>
              <w:pStyle w:val="TOC1"/>
            </w:pPr>
            <w:r>
              <w:t>A</w:t>
            </w:r>
            <w:r w:rsidRPr="00C405EB">
              <w:t>ttire</w:t>
            </w:r>
          </w:p>
        </w:tc>
        <w:tc>
          <w:tcPr>
            <w:tcW w:w="1128" w:type="dxa"/>
            <w:vAlign w:val="center"/>
          </w:tcPr>
          <w:p w14:paraId="1E7C60D8" w14:textId="77777777" w:rsidR="00C94EFD" w:rsidRPr="00E31EE4" w:rsidRDefault="00C94EFD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1</w:t>
            </w:r>
          </w:p>
        </w:tc>
        <w:tc>
          <w:tcPr>
            <w:tcW w:w="869" w:type="dxa"/>
            <w:vAlign w:val="center"/>
          </w:tcPr>
          <w:p w14:paraId="249BF94A" w14:textId="77777777" w:rsidR="00C94EFD" w:rsidRPr="00E31EE4" w:rsidRDefault="00C94EFD" w:rsidP="00E31EE4">
            <w:pPr>
              <w:jc w:val="center"/>
            </w:pPr>
            <w:r w:rsidRPr="00E31EE4">
              <w:t>0.75</w:t>
            </w:r>
          </w:p>
        </w:tc>
        <w:tc>
          <w:tcPr>
            <w:tcW w:w="869" w:type="dxa"/>
            <w:vAlign w:val="center"/>
          </w:tcPr>
          <w:p w14:paraId="0EB755EA" w14:textId="77777777" w:rsidR="00C94EFD" w:rsidRPr="00E31EE4" w:rsidRDefault="00C94EFD" w:rsidP="00E31EE4">
            <w:pPr>
              <w:jc w:val="center"/>
            </w:pPr>
            <w:r w:rsidRPr="00E31EE4">
              <w:t>0.5</w:t>
            </w:r>
          </w:p>
        </w:tc>
        <w:tc>
          <w:tcPr>
            <w:tcW w:w="869" w:type="dxa"/>
            <w:vAlign w:val="center"/>
          </w:tcPr>
          <w:p w14:paraId="2A67B72B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3F36AC50" w14:textId="77777777" w:rsidTr="00E31EE4">
        <w:trPr>
          <w:trHeight w:val="201"/>
          <w:jc w:val="center"/>
        </w:trPr>
        <w:tc>
          <w:tcPr>
            <w:tcW w:w="1435" w:type="dxa"/>
            <w:vMerge w:val="restart"/>
            <w:vAlign w:val="center"/>
          </w:tcPr>
          <w:p w14:paraId="6E33B0EC" w14:textId="77777777" w:rsidR="00F22BD8" w:rsidRPr="00DF1773" w:rsidRDefault="00C94EFD" w:rsidP="00E31EE4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  <w:r w:rsidRPr="00DF1773">
              <w:rPr>
                <w:b/>
                <w:bCs/>
                <w:sz w:val="18"/>
                <w:szCs w:val="18"/>
              </w:rPr>
              <w:t>3.</w:t>
            </w:r>
            <w:r w:rsidR="00E31EE4" w:rsidRPr="00DF1773">
              <w:rPr>
                <w:b/>
                <w:bCs/>
                <w:sz w:val="18"/>
                <w:szCs w:val="18"/>
              </w:rPr>
              <w:t xml:space="preserve"> </w:t>
            </w:r>
            <w:r w:rsidR="00F22BD8" w:rsidRPr="00DF1773">
              <w:rPr>
                <w:b/>
                <w:bCs/>
                <w:sz w:val="18"/>
                <w:szCs w:val="18"/>
              </w:rPr>
              <w:t>Practical</w:t>
            </w:r>
          </w:p>
          <w:p w14:paraId="630A46E0" w14:textId="3165A796" w:rsidR="00DF1773" w:rsidRPr="00DF1773" w:rsidRDefault="00084D47" w:rsidP="00E31EE4">
            <w:pPr>
              <w:autoSpaceDE w:val="0"/>
              <w:autoSpaceDN w:val="0"/>
              <w:adjustRightInd w:val="0"/>
              <w:ind w:left="-112" w:right="-113"/>
              <w:jc w:val="center"/>
              <w:rPr>
                <w:b/>
                <w:bCs/>
                <w:sz w:val="18"/>
                <w:szCs w:val="18"/>
              </w:rPr>
            </w:pPr>
            <w:r w:rsidRPr="00E31EE4">
              <w:rPr>
                <w:b/>
                <w:bCs/>
              </w:rPr>
              <w:t>(</w:t>
            </w:r>
            <w:r w:rsidR="00DF1773" w:rsidRPr="00DF1773">
              <w:rPr>
                <w:b/>
                <w:bCs/>
                <w:sz w:val="18"/>
                <w:szCs w:val="18"/>
              </w:rPr>
              <w:t>P4</w:t>
            </w:r>
            <w:r w:rsidRPr="00E31EE4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4230" w:type="dxa"/>
            <w:vAlign w:val="center"/>
          </w:tcPr>
          <w:p w14:paraId="1C4DD805" w14:textId="29CE6916" w:rsidR="00C94EFD" w:rsidRPr="00E22FF1" w:rsidRDefault="00C94EFD" w:rsidP="00E31EE4">
            <w:pPr>
              <w:pStyle w:val="TOC1"/>
            </w:pPr>
            <w:r>
              <w:t>Data collection quality</w:t>
            </w:r>
          </w:p>
        </w:tc>
        <w:tc>
          <w:tcPr>
            <w:tcW w:w="1128" w:type="dxa"/>
            <w:vAlign w:val="center"/>
          </w:tcPr>
          <w:p w14:paraId="7164E6B8" w14:textId="292B732B" w:rsidR="00C94EFD" w:rsidRPr="00E31EE4" w:rsidRDefault="00C431EF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3</w:t>
            </w:r>
          </w:p>
        </w:tc>
        <w:tc>
          <w:tcPr>
            <w:tcW w:w="869" w:type="dxa"/>
            <w:vAlign w:val="center"/>
          </w:tcPr>
          <w:p w14:paraId="46F415CF" w14:textId="6C7F870B" w:rsidR="00C94EFD" w:rsidRPr="00E31EE4" w:rsidRDefault="00C431EF" w:rsidP="00E31EE4">
            <w:pPr>
              <w:jc w:val="center"/>
            </w:pPr>
            <w:r w:rsidRPr="00E31EE4">
              <w:t>2</w:t>
            </w:r>
          </w:p>
        </w:tc>
        <w:tc>
          <w:tcPr>
            <w:tcW w:w="869" w:type="dxa"/>
            <w:vAlign w:val="center"/>
          </w:tcPr>
          <w:p w14:paraId="1CF56E82" w14:textId="77777777" w:rsidR="00C94EFD" w:rsidRPr="00E31EE4" w:rsidRDefault="00C94EFD" w:rsidP="00E31EE4">
            <w:pPr>
              <w:jc w:val="center"/>
            </w:pPr>
            <w:r w:rsidRPr="00E31EE4">
              <w:t>1</w:t>
            </w:r>
          </w:p>
        </w:tc>
        <w:tc>
          <w:tcPr>
            <w:tcW w:w="869" w:type="dxa"/>
            <w:vAlign w:val="center"/>
          </w:tcPr>
          <w:p w14:paraId="0E9D2F92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110EA222" w14:textId="77777777" w:rsidTr="00E31EE4">
        <w:trPr>
          <w:trHeight w:val="201"/>
          <w:jc w:val="center"/>
        </w:trPr>
        <w:tc>
          <w:tcPr>
            <w:tcW w:w="1435" w:type="dxa"/>
            <w:vMerge/>
            <w:vAlign w:val="center"/>
          </w:tcPr>
          <w:p w14:paraId="2F7D3C59" w14:textId="77777777" w:rsidR="00C94EFD" w:rsidRPr="00F22BD8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72810084" w14:textId="6EA23A0B" w:rsidR="00C94EFD" w:rsidRDefault="00E31EE4" w:rsidP="00E31EE4">
            <w:pPr>
              <w:pStyle w:val="TOC1"/>
            </w:pPr>
            <w:r>
              <w:t>Runnable</w:t>
            </w:r>
            <w:r w:rsidR="00C94EFD">
              <w:t xml:space="preserve"> code</w:t>
            </w:r>
          </w:p>
        </w:tc>
        <w:tc>
          <w:tcPr>
            <w:tcW w:w="1128" w:type="dxa"/>
            <w:vAlign w:val="center"/>
          </w:tcPr>
          <w:p w14:paraId="59FDAE27" w14:textId="2AFC4D1B" w:rsidR="00C94EFD" w:rsidRPr="00E31EE4" w:rsidRDefault="00C431EF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5</w:t>
            </w:r>
          </w:p>
        </w:tc>
        <w:tc>
          <w:tcPr>
            <w:tcW w:w="869" w:type="dxa"/>
            <w:vAlign w:val="center"/>
          </w:tcPr>
          <w:p w14:paraId="740F0514" w14:textId="39C6D4C3" w:rsidR="00C94EFD" w:rsidRPr="00E31EE4" w:rsidRDefault="00C431EF" w:rsidP="00E31EE4">
            <w:pPr>
              <w:jc w:val="center"/>
            </w:pPr>
            <w:r w:rsidRPr="00E31EE4">
              <w:t>4</w:t>
            </w:r>
          </w:p>
        </w:tc>
        <w:tc>
          <w:tcPr>
            <w:tcW w:w="869" w:type="dxa"/>
            <w:vAlign w:val="center"/>
          </w:tcPr>
          <w:p w14:paraId="7F42B437" w14:textId="27F9F7C4" w:rsidR="00C94EFD" w:rsidRPr="00E31EE4" w:rsidRDefault="00C431EF" w:rsidP="00E31EE4">
            <w:pPr>
              <w:jc w:val="center"/>
            </w:pPr>
            <w:r w:rsidRPr="00E31EE4">
              <w:t>3</w:t>
            </w:r>
          </w:p>
        </w:tc>
        <w:tc>
          <w:tcPr>
            <w:tcW w:w="869" w:type="dxa"/>
            <w:vAlign w:val="center"/>
          </w:tcPr>
          <w:p w14:paraId="3D08AE2C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38679014" w14:textId="77777777" w:rsidTr="00E31EE4">
        <w:trPr>
          <w:trHeight w:val="201"/>
          <w:jc w:val="center"/>
        </w:trPr>
        <w:tc>
          <w:tcPr>
            <w:tcW w:w="1435" w:type="dxa"/>
            <w:vMerge/>
            <w:vAlign w:val="center"/>
          </w:tcPr>
          <w:p w14:paraId="796EA526" w14:textId="77777777" w:rsidR="00C94EFD" w:rsidRPr="00F22BD8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24C2A8DA" w14:textId="6099BC05" w:rsidR="00C94EFD" w:rsidRDefault="00C94EFD" w:rsidP="00E31EE4">
            <w:pPr>
              <w:pStyle w:val="TOC1"/>
            </w:pPr>
            <w:r>
              <w:t>Creativity</w:t>
            </w:r>
          </w:p>
        </w:tc>
        <w:tc>
          <w:tcPr>
            <w:tcW w:w="1128" w:type="dxa"/>
            <w:vAlign w:val="center"/>
          </w:tcPr>
          <w:p w14:paraId="5AD48B62" w14:textId="77777777" w:rsidR="00C94EFD" w:rsidRPr="00E31EE4" w:rsidRDefault="00C94EFD" w:rsidP="00E31EE4">
            <w:pPr>
              <w:pStyle w:val="TOC1"/>
              <w:jc w:val="center"/>
              <w:rPr>
                <w:b w:val="0"/>
                <w:bCs w:val="0"/>
              </w:rPr>
            </w:pPr>
            <w:r w:rsidRPr="00E31EE4">
              <w:rPr>
                <w:b w:val="0"/>
                <w:bCs w:val="0"/>
              </w:rPr>
              <w:t>2</w:t>
            </w:r>
          </w:p>
        </w:tc>
        <w:tc>
          <w:tcPr>
            <w:tcW w:w="869" w:type="dxa"/>
            <w:vAlign w:val="center"/>
          </w:tcPr>
          <w:p w14:paraId="26F426CA" w14:textId="77777777" w:rsidR="00C94EFD" w:rsidRPr="00E31EE4" w:rsidRDefault="00C94EFD" w:rsidP="00E31EE4">
            <w:pPr>
              <w:jc w:val="center"/>
            </w:pPr>
            <w:r w:rsidRPr="00E31EE4">
              <w:t>1.50</w:t>
            </w:r>
          </w:p>
        </w:tc>
        <w:tc>
          <w:tcPr>
            <w:tcW w:w="869" w:type="dxa"/>
            <w:vAlign w:val="center"/>
          </w:tcPr>
          <w:p w14:paraId="7F80D458" w14:textId="77777777" w:rsidR="00C94EFD" w:rsidRPr="00E31EE4" w:rsidRDefault="00C94EFD" w:rsidP="00E31EE4">
            <w:pPr>
              <w:jc w:val="center"/>
            </w:pPr>
            <w:r w:rsidRPr="00E31EE4">
              <w:t>1</w:t>
            </w:r>
          </w:p>
        </w:tc>
        <w:tc>
          <w:tcPr>
            <w:tcW w:w="869" w:type="dxa"/>
            <w:vAlign w:val="center"/>
          </w:tcPr>
          <w:p w14:paraId="0C5F2052" w14:textId="77777777" w:rsidR="00C94EFD" w:rsidRPr="00E31EE4" w:rsidRDefault="00C94EFD" w:rsidP="00E31EE4">
            <w:pPr>
              <w:jc w:val="center"/>
            </w:pPr>
            <w:r w:rsidRPr="00E31EE4">
              <w:t>0</w:t>
            </w:r>
          </w:p>
        </w:tc>
      </w:tr>
      <w:tr w:rsidR="00C94EFD" w:rsidRPr="00AA02BC" w14:paraId="57679EED" w14:textId="77777777" w:rsidTr="00E31EE4">
        <w:trPr>
          <w:trHeight w:val="201"/>
          <w:jc w:val="center"/>
        </w:trPr>
        <w:tc>
          <w:tcPr>
            <w:tcW w:w="1435" w:type="dxa"/>
            <w:vAlign w:val="center"/>
          </w:tcPr>
          <w:p w14:paraId="780F2222" w14:textId="77777777" w:rsidR="00C94EFD" w:rsidRPr="00F22BD8" w:rsidRDefault="00C94EFD" w:rsidP="00F22BD8">
            <w:pPr>
              <w:autoSpaceDE w:val="0"/>
              <w:autoSpaceDN w:val="0"/>
              <w:adjustRightInd w:val="0"/>
              <w:ind w:left="-112" w:right="-113"/>
              <w:jc w:val="center"/>
              <w:rPr>
                <w:sz w:val="18"/>
                <w:szCs w:val="18"/>
              </w:rPr>
            </w:pPr>
          </w:p>
        </w:tc>
        <w:tc>
          <w:tcPr>
            <w:tcW w:w="4230" w:type="dxa"/>
            <w:vAlign w:val="center"/>
          </w:tcPr>
          <w:p w14:paraId="7908E839" w14:textId="77777777" w:rsidR="00E31EE4" w:rsidRDefault="00E31EE4" w:rsidP="00E31EE4">
            <w:pPr>
              <w:pStyle w:val="TOC1"/>
            </w:pPr>
          </w:p>
          <w:p w14:paraId="779D6E81" w14:textId="72F9BBF8" w:rsidR="00C94EFD" w:rsidRPr="00E31EE4" w:rsidRDefault="00C431EF" w:rsidP="00E31EE4">
            <w:pPr>
              <w:pStyle w:val="TOC1"/>
            </w:pPr>
            <w:r w:rsidRPr="00E31EE4">
              <w:t>Total Marks (20</w:t>
            </w:r>
            <w:r w:rsidR="00E31EE4" w:rsidRPr="00E31EE4">
              <w:rPr>
                <w:sz w:val="24"/>
                <w:szCs w:val="24"/>
              </w:rPr>
              <w:t>)</w:t>
            </w:r>
          </w:p>
        </w:tc>
        <w:tc>
          <w:tcPr>
            <w:tcW w:w="1128" w:type="dxa"/>
            <w:vAlign w:val="center"/>
          </w:tcPr>
          <w:p w14:paraId="6DA54A50" w14:textId="11929D92" w:rsidR="00C94EFD" w:rsidRDefault="00C94EFD" w:rsidP="00E31EE4">
            <w:pPr>
              <w:pStyle w:val="TOC1"/>
            </w:pPr>
          </w:p>
        </w:tc>
        <w:tc>
          <w:tcPr>
            <w:tcW w:w="869" w:type="dxa"/>
            <w:vAlign w:val="center"/>
          </w:tcPr>
          <w:p w14:paraId="7920DE36" w14:textId="77777777" w:rsidR="00C94EFD" w:rsidRDefault="00C94EFD" w:rsidP="00C94EFD">
            <w:pPr>
              <w:jc w:val="center"/>
            </w:pPr>
          </w:p>
        </w:tc>
        <w:tc>
          <w:tcPr>
            <w:tcW w:w="869" w:type="dxa"/>
            <w:vAlign w:val="center"/>
          </w:tcPr>
          <w:p w14:paraId="7CF9C742" w14:textId="77777777" w:rsidR="00C94EFD" w:rsidRDefault="00C94EFD" w:rsidP="00C94EFD">
            <w:pPr>
              <w:jc w:val="center"/>
            </w:pPr>
          </w:p>
        </w:tc>
        <w:tc>
          <w:tcPr>
            <w:tcW w:w="869" w:type="dxa"/>
            <w:vAlign w:val="center"/>
          </w:tcPr>
          <w:p w14:paraId="57496BE0" w14:textId="77777777" w:rsidR="00C94EFD" w:rsidRDefault="00C94EFD" w:rsidP="00C94EFD">
            <w:pPr>
              <w:jc w:val="center"/>
            </w:pPr>
          </w:p>
          <w:p w14:paraId="73F5E96E" w14:textId="77777777" w:rsidR="00E31EE4" w:rsidRDefault="00E31EE4" w:rsidP="00C94EFD">
            <w:pPr>
              <w:jc w:val="center"/>
            </w:pPr>
          </w:p>
          <w:p w14:paraId="155E22BE" w14:textId="36BC6185" w:rsidR="00E31EE4" w:rsidRDefault="00E31EE4" w:rsidP="00C94EFD">
            <w:pPr>
              <w:jc w:val="center"/>
            </w:pPr>
          </w:p>
        </w:tc>
      </w:tr>
    </w:tbl>
    <w:p w14:paraId="3D48C403" w14:textId="77777777" w:rsidR="00D14714" w:rsidRDefault="00D14714" w:rsidP="00E22FF1">
      <w:pPr>
        <w:rPr>
          <w:sz w:val="24"/>
          <w:szCs w:val="24"/>
        </w:rPr>
      </w:pPr>
    </w:p>
    <w:p w14:paraId="2B947FBB" w14:textId="77777777" w:rsidR="00B90AC6" w:rsidRPr="00B90AC6" w:rsidRDefault="00B90AC6">
      <w:pPr>
        <w:spacing w:after="0"/>
        <w:rPr>
          <w:sz w:val="24"/>
          <w:szCs w:val="24"/>
        </w:rPr>
      </w:pPr>
    </w:p>
    <w:sectPr w:rsidR="00B90AC6" w:rsidRPr="00B90AC6" w:rsidSect="00351E04"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C6174"/>
    <w:multiLevelType w:val="hybridMultilevel"/>
    <w:tmpl w:val="FABCC368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2D2BFB"/>
    <w:multiLevelType w:val="hybridMultilevel"/>
    <w:tmpl w:val="0512EB70"/>
    <w:lvl w:ilvl="0" w:tplc="04090017">
      <w:start w:val="1"/>
      <w:numFmt w:val="lowerLetter"/>
      <w:lvlText w:val="%1)"/>
      <w:lvlJc w:val="left"/>
      <w:pPr>
        <w:ind w:left="832" w:hanging="360"/>
      </w:p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2" w15:restartNumberingAfterBreak="0">
    <w:nsid w:val="1DCD75F4"/>
    <w:multiLevelType w:val="hybridMultilevel"/>
    <w:tmpl w:val="C48CC2C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C12158"/>
    <w:multiLevelType w:val="hybridMultilevel"/>
    <w:tmpl w:val="C48CC2C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83B64"/>
    <w:multiLevelType w:val="hybridMultilevel"/>
    <w:tmpl w:val="6DF82208"/>
    <w:lvl w:ilvl="0" w:tplc="04090017">
      <w:start w:val="1"/>
      <w:numFmt w:val="lowerLetter"/>
      <w:lvlText w:val="%1)"/>
      <w:lvlJc w:val="left"/>
      <w:pPr>
        <w:ind w:left="776" w:hanging="360"/>
      </w:p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5" w15:restartNumberingAfterBreak="0">
    <w:nsid w:val="6FFD1872"/>
    <w:multiLevelType w:val="hybridMultilevel"/>
    <w:tmpl w:val="FF7E13AE"/>
    <w:lvl w:ilvl="0" w:tplc="619066A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C9A05D4"/>
    <w:multiLevelType w:val="hybridMultilevel"/>
    <w:tmpl w:val="4D621E10"/>
    <w:lvl w:ilvl="0" w:tplc="CD22142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92DF3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86065C">
      <w:start w:val="140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AE54BA">
      <w:start w:val="140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CC6D8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C459A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18074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4C287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C0230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6"/>
  </w:num>
  <w:num w:numId="8">
    <w:abstractNumId w:val="6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DMzMDIwMzQyMLBQ0lEKTi0uzszPAykwtKwFAGF6GkstAAAA"/>
  </w:docVars>
  <w:rsids>
    <w:rsidRoot w:val="00C252C6"/>
    <w:rsid w:val="0003105F"/>
    <w:rsid w:val="00073059"/>
    <w:rsid w:val="00084D47"/>
    <w:rsid w:val="0009093B"/>
    <w:rsid w:val="00094588"/>
    <w:rsid w:val="0016773C"/>
    <w:rsid w:val="001A0422"/>
    <w:rsid w:val="001B6C55"/>
    <w:rsid w:val="001C7B82"/>
    <w:rsid w:val="002023BC"/>
    <w:rsid w:val="00236939"/>
    <w:rsid w:val="002A78C9"/>
    <w:rsid w:val="00302ABE"/>
    <w:rsid w:val="003177CB"/>
    <w:rsid w:val="00351E04"/>
    <w:rsid w:val="003579C6"/>
    <w:rsid w:val="003D51CA"/>
    <w:rsid w:val="003F011B"/>
    <w:rsid w:val="003F6085"/>
    <w:rsid w:val="00404647"/>
    <w:rsid w:val="00443D87"/>
    <w:rsid w:val="004E132A"/>
    <w:rsid w:val="005238C9"/>
    <w:rsid w:val="005764CE"/>
    <w:rsid w:val="005E5742"/>
    <w:rsid w:val="005E5987"/>
    <w:rsid w:val="005E697A"/>
    <w:rsid w:val="00684988"/>
    <w:rsid w:val="0069418F"/>
    <w:rsid w:val="006A6F07"/>
    <w:rsid w:val="006A752D"/>
    <w:rsid w:val="006C4396"/>
    <w:rsid w:val="006F1F32"/>
    <w:rsid w:val="00731E39"/>
    <w:rsid w:val="007A3CB4"/>
    <w:rsid w:val="007D711E"/>
    <w:rsid w:val="00806C42"/>
    <w:rsid w:val="00826533"/>
    <w:rsid w:val="00841EEC"/>
    <w:rsid w:val="00846980"/>
    <w:rsid w:val="00863F23"/>
    <w:rsid w:val="00884CE8"/>
    <w:rsid w:val="008E3FD1"/>
    <w:rsid w:val="009F313C"/>
    <w:rsid w:val="00A24C5C"/>
    <w:rsid w:val="00A5066D"/>
    <w:rsid w:val="00A84C4D"/>
    <w:rsid w:val="00AA7BC5"/>
    <w:rsid w:val="00AB38E1"/>
    <w:rsid w:val="00AD0013"/>
    <w:rsid w:val="00AF2CD7"/>
    <w:rsid w:val="00B2388D"/>
    <w:rsid w:val="00B34FC2"/>
    <w:rsid w:val="00B37C79"/>
    <w:rsid w:val="00B40362"/>
    <w:rsid w:val="00B80A75"/>
    <w:rsid w:val="00B90AC6"/>
    <w:rsid w:val="00BA0589"/>
    <w:rsid w:val="00C252C6"/>
    <w:rsid w:val="00C405EB"/>
    <w:rsid w:val="00C431EF"/>
    <w:rsid w:val="00C72EE5"/>
    <w:rsid w:val="00C94EFD"/>
    <w:rsid w:val="00CA2B6C"/>
    <w:rsid w:val="00CA63EF"/>
    <w:rsid w:val="00CC5202"/>
    <w:rsid w:val="00D02777"/>
    <w:rsid w:val="00D14714"/>
    <w:rsid w:val="00D63481"/>
    <w:rsid w:val="00DA30FE"/>
    <w:rsid w:val="00DF1773"/>
    <w:rsid w:val="00DF48A2"/>
    <w:rsid w:val="00E22FF1"/>
    <w:rsid w:val="00E31EE4"/>
    <w:rsid w:val="00E43BF8"/>
    <w:rsid w:val="00E65721"/>
    <w:rsid w:val="00EB0FF9"/>
    <w:rsid w:val="00EC0096"/>
    <w:rsid w:val="00F03711"/>
    <w:rsid w:val="00F22BD8"/>
    <w:rsid w:val="00F57F1D"/>
    <w:rsid w:val="00F63DFB"/>
    <w:rsid w:val="00FB6E5D"/>
    <w:rsid w:val="00FC007F"/>
    <w:rsid w:val="00FE1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C8DF7E"/>
  <w15:docId w15:val="{3D2CBA05-4143-461C-8DE4-9E9F57108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65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3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3C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F60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MY" w:eastAsia="en-MY"/>
    </w:rPr>
  </w:style>
  <w:style w:type="table" w:styleId="TableGrid">
    <w:name w:val="Table Grid"/>
    <w:basedOn w:val="TableNormal"/>
    <w:rsid w:val="00D147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D14714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31EE4"/>
    <w:pPr>
      <w:tabs>
        <w:tab w:val="right" w:pos="8550"/>
      </w:tabs>
      <w:spacing w:after="0" w:line="240" w:lineRule="auto"/>
      <w:ind w:left="117"/>
    </w:pPr>
    <w:rPr>
      <w:rFonts w:ascii="Times New Roman" w:eastAsia="Times New Roman" w:hAnsi="Times New Roman" w:cs="Times New Roman"/>
      <w:b/>
      <w:bCs/>
      <w:noProof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9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11</Words>
  <Characters>959</Characters>
  <Application>Microsoft Office Word</Application>
  <DocSecurity>0</DocSecurity>
  <Lines>10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ini</dc:creator>
  <cp:lastModifiedBy>MY USER</cp:lastModifiedBy>
  <cp:revision>30</cp:revision>
  <cp:lastPrinted>2023-04-06T08:08:00Z</cp:lastPrinted>
  <dcterms:created xsi:type="dcterms:W3CDTF">2020-08-27T05:52:00Z</dcterms:created>
  <dcterms:modified xsi:type="dcterms:W3CDTF">2025-04-1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82ee64328f87527bb3110c252829b43d99f219555035bb9861df38d987f228</vt:lpwstr>
  </property>
</Properties>
</file>